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pgMar w:top="720" w:right="720" w:bottom="720" w:left="720" w:header="720" w:footer="720" w:gutter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eastAsia="微软雅黑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pBdr>
        <w:left w:val="single" w:sz="36" w:space="8" w:color="DFE2E5"/>
      </w:pBdr>
      <w:spacing w:before="100" w:after="100"/>
      <w:ind w:firstLine="0" w:left="340" w:right="340"/>
    </w:pPr>
    <w:rPr>
      <w:color w:val="777777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340" w:right="34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0"/>
      <w:bdr w:val="none" w:sz="0" w:space="0" w:color="auto"/>
      <w:shd w:val="clear" w:color="auto" w:fill="F8F8F8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lockText"/>
    <w:next w:val="SourceCode"/>
    <w:qFormat/>
    <w:pPr>
      <w:shd w:val="clear" w:color="auto" w:fill="F8F8F8"/>
    </w:pPr>
    <w:rPr>
      <w:rFonts w:ascii="Consolas" w:hAnsi="Consolas"/>
      <w:color w:val="333333"/>
      <w:sz w:val="2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